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Pr="00CB0C3D" w:rsidRDefault="00531B11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Fire Prevention</w:t>
      </w:r>
      <w:r w:rsidR="007C2FA6" w:rsidRPr="00CB0C3D">
        <w:rPr>
          <w:rFonts w:ascii="Arial" w:hAnsi="Arial" w:cs="Arial"/>
          <w:b/>
          <w:sz w:val="28"/>
        </w:rPr>
        <w:t xml:space="preserve"> Month</w:t>
      </w:r>
    </w:p>
    <w:p w:rsidR="00B57A5D" w:rsidRPr="00B57A5D" w:rsidRDefault="008B0CD4" w:rsidP="00B57A5D">
      <w:pPr>
        <w:pStyle w:val="NormalWeb"/>
        <w:jc w:val="both"/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</w:r>
      <w:r w:rsidR="00B57A5D" w:rsidRPr="00B57A5D">
        <w:rPr>
          <w:b/>
        </w:rPr>
        <w:t>WHEREAS</w:t>
      </w:r>
      <w:r w:rsidR="00B57A5D" w:rsidRPr="00B57A5D">
        <w:t xml:space="preserve">, in 1922, the National Fire Protection Association designated the second week of October as </w:t>
      </w:r>
      <w:r w:rsidR="00B57A5D" w:rsidRPr="00B57A5D">
        <w:rPr>
          <w:bCs/>
        </w:rPr>
        <w:t xml:space="preserve">Fire Prevention </w:t>
      </w:r>
      <w:bookmarkStart w:id="0" w:name="_GoBack"/>
      <w:r w:rsidR="00B57A5D" w:rsidRPr="00B57A5D">
        <w:rPr>
          <w:bCs/>
        </w:rPr>
        <w:t>Week</w:t>
      </w:r>
      <w:r w:rsidR="00B57A5D" w:rsidRPr="00B57A5D">
        <w:t xml:space="preserve"> in memory of the Great Chicago Fire of 1871, which killed hundreds, left thousands homeless, and burned nearly 2,000 acres; and</w:t>
      </w:r>
    </w:p>
    <w:p w:rsidR="00B57A5D" w:rsidRPr="00B57A5D" w:rsidRDefault="00B57A5D" w:rsidP="00B57A5D">
      <w:pPr>
        <w:widowControl/>
        <w:autoSpaceDE/>
        <w:autoSpaceDN/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B57A5D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WHEREAS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for 2025, the NFPA’s theme is </w:t>
      </w:r>
      <w:r w:rsidRPr="00B57A5D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>“</w:t>
      </w:r>
      <w:r w:rsidRPr="00B57A5D"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Charge into Fire Safety: Lithium-Ion Batteries in Your Home</w:t>
      </w:r>
      <w:r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,</w:t>
      </w:r>
      <w:r w:rsidRPr="00B57A5D"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”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emphasizing safe use, charging, and disposal of lithium-ion batteries;</w:t>
      </w:r>
    </w:p>
    <w:p w:rsidR="00B57A5D" w:rsidRPr="00B57A5D" w:rsidRDefault="00B57A5D" w:rsidP="00B57A5D">
      <w:pPr>
        <w:widowControl/>
        <w:autoSpaceDE/>
        <w:autoSpaceDN/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B57A5D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WHEREAS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>, fires involving batteries and electrical devices are a growing risk, making public awareness and proactive safety measures critical; and</w:t>
      </w:r>
    </w:p>
    <w:p w:rsidR="00B57A5D" w:rsidRPr="00B57A5D" w:rsidRDefault="00B57A5D" w:rsidP="00B57A5D">
      <w:pPr>
        <w:widowControl/>
        <w:autoSpaceDE/>
        <w:autoSpaceDN/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B57A5D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WHEREAS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>, residents are encouraged to maintain working smoke and carbon monoxide alarms, keep fire extinguishers on hand, develop and practice escape plans, and remove hazards from living spaces;</w:t>
      </w:r>
    </w:p>
    <w:p w:rsidR="00B57A5D" w:rsidRPr="00B57A5D" w:rsidRDefault="00B57A5D" w:rsidP="00B57A5D">
      <w:pPr>
        <w:widowControl/>
        <w:autoSpaceDE/>
        <w:autoSpaceDN/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B57A5D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NOW, THEREFORE, BE IT RESOLVED, I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Nancy Adams, Mayor of the Township of Maplewood, on behalf of the Township Committee, proclaim </w:t>
      </w:r>
      <w:r w:rsidRPr="00B57A5D"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October 2025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as </w:t>
      </w:r>
      <w:r w:rsidRPr="00B57A5D"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Fire Prevention Month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in the Township of Maplewood and encourage all residents to review their home fire safety measures; and</w:t>
      </w:r>
    </w:p>
    <w:p w:rsidR="00B57A5D" w:rsidRPr="00B57A5D" w:rsidRDefault="00B57A5D" w:rsidP="00B57A5D">
      <w:pPr>
        <w:widowControl/>
        <w:autoSpaceDE/>
        <w:autoSpaceDN/>
        <w:spacing w:before="100" w:beforeAutospacing="1" w:after="100" w:afterAutospacing="1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B57A5D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BE IT FURTHER RESOLVED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residents are urged to </w:t>
      </w:r>
      <w:r w:rsidRPr="00B57A5D">
        <w:rPr>
          <w:rFonts w:ascii="Times New Roman" w:eastAsia="Times New Roman" w:hAnsi="Times New Roman" w:cs="Times New Roman"/>
          <w:bCs/>
          <w:sz w:val="24"/>
          <w:szCs w:val="24"/>
          <w:lang w:bidi="ar-SA"/>
        </w:rPr>
        <w:t>check smoke and carbon monoxide alarms, inspect devices and charging equipment for wear, and safely dispose of e-waste</w:t>
      </w:r>
      <w:r w:rsidRPr="00B57A5D">
        <w:rPr>
          <w:rFonts w:ascii="Times New Roman" w:eastAsia="Times New Roman" w:hAnsi="Times New Roman" w:cs="Times New Roman"/>
          <w:sz w:val="24"/>
          <w:szCs w:val="24"/>
          <w:lang w:bidi="ar-SA"/>
        </w:rPr>
        <w:t>, including lithium-ion batteries, through Maplewood’s local recycling program or designated drop-off sites.</w:t>
      </w:r>
    </w:p>
    <w:bookmarkEnd w:id="0"/>
    <w:p w:rsidR="00E81C38" w:rsidRPr="00433EA9" w:rsidRDefault="00E81C38" w:rsidP="00B57A5D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</w:p>
    <w:p w:rsidR="003C4FB0" w:rsidRPr="00CB0C3D" w:rsidRDefault="003C4FB0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Tr="009022F2">
        <w:trPr>
          <w:jc w:val="right"/>
        </w:trPr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062F6D" w:rsidRDefault="00062F6D" w:rsidP="009022F2">
      <w:pPr>
        <w:pStyle w:val="BodyText"/>
        <w:jc w:val="both"/>
      </w:pPr>
    </w:p>
    <w:sectPr w:rsidR="00062F6D" w:rsidSect="0056358F">
      <w:type w:val="continuous"/>
      <w:pgSz w:w="12240" w:h="15840"/>
      <w:pgMar w:top="720" w:right="720" w:bottom="720" w:left="72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2F2" w:rsidRDefault="009022F2" w:rsidP="009022F2">
      <w:r>
        <w:separator/>
      </w:r>
    </w:p>
  </w:endnote>
  <w:endnote w:type="continuationSeparator" w:id="0">
    <w:p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2F2" w:rsidRDefault="009022F2" w:rsidP="009022F2">
      <w:r>
        <w:separator/>
      </w:r>
    </w:p>
  </w:footnote>
  <w:footnote w:type="continuationSeparator" w:id="0">
    <w:p w:rsidR="009022F2" w:rsidRDefault="009022F2" w:rsidP="00902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vNaAF1Nig8sAAAA"/>
  </w:docVars>
  <w:rsids>
    <w:rsidRoot w:val="00062F6D"/>
    <w:rsid w:val="00025209"/>
    <w:rsid w:val="00031A5C"/>
    <w:rsid w:val="00062F6D"/>
    <w:rsid w:val="001D3CE4"/>
    <w:rsid w:val="002811B7"/>
    <w:rsid w:val="00353645"/>
    <w:rsid w:val="00360F2C"/>
    <w:rsid w:val="003C4FB0"/>
    <w:rsid w:val="00433EA9"/>
    <w:rsid w:val="005054AE"/>
    <w:rsid w:val="00531B11"/>
    <w:rsid w:val="0056358F"/>
    <w:rsid w:val="006210C7"/>
    <w:rsid w:val="006B7C25"/>
    <w:rsid w:val="00761D92"/>
    <w:rsid w:val="007A7CD1"/>
    <w:rsid w:val="007C19A0"/>
    <w:rsid w:val="007C2FA6"/>
    <w:rsid w:val="008B0CD4"/>
    <w:rsid w:val="009022F2"/>
    <w:rsid w:val="009C585C"/>
    <w:rsid w:val="00B57A5D"/>
    <w:rsid w:val="00BD514E"/>
    <w:rsid w:val="00CB0C3D"/>
    <w:rsid w:val="00CB2A48"/>
    <w:rsid w:val="00D23463"/>
    <w:rsid w:val="00D23FCD"/>
    <w:rsid w:val="00DD4ADF"/>
    <w:rsid w:val="00DE3F26"/>
    <w:rsid w:val="00DF52AF"/>
    <w:rsid w:val="00E24C1A"/>
    <w:rsid w:val="00E27F07"/>
    <w:rsid w:val="00E65B1F"/>
    <w:rsid w:val="00E81C38"/>
    <w:rsid w:val="00E8523D"/>
    <w:rsid w:val="00EE5EE5"/>
    <w:rsid w:val="00F02D6F"/>
    <w:rsid w:val="00F93529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0A91B91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character" w:styleId="Strong">
    <w:name w:val="Strong"/>
    <w:basedOn w:val="DefaultParagraphFont"/>
    <w:uiPriority w:val="22"/>
    <w:qFormat/>
    <w:rsid w:val="00B57A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7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DBDAA-539B-48F6-AD43-BF65732E0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</TotalTime>
  <Pages>1</Pages>
  <Words>205</Words>
  <Characters>1247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3</cp:revision>
  <cp:lastPrinted>2023-10-17T22:34:00Z</cp:lastPrinted>
  <dcterms:created xsi:type="dcterms:W3CDTF">2023-10-18T13:47:00Z</dcterms:created>
  <dcterms:modified xsi:type="dcterms:W3CDTF">2025-09-2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